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3D378F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34A9E19B" w14:textId="08F72083" w:rsidR="007B4A91" w:rsidRDefault="00764B60">
      <w:pPr>
        <w:rPr>
          <w:sz w:val="28"/>
          <w:szCs w:val="28"/>
        </w:rPr>
      </w:pPr>
      <w:r>
        <w:rPr>
          <w:sz w:val="28"/>
          <w:szCs w:val="28"/>
        </w:rPr>
        <w:t>Shooting Bullets</w: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3D632C61" w14:textId="542689B6" w:rsidR="007B4A91" w:rsidRPr="00764B60" w:rsidRDefault="00764B60">
      <w:pPr>
        <w:rPr>
          <w:sz w:val="36"/>
          <w:szCs w:val="36"/>
        </w:rPr>
      </w:pPr>
      <w:r w:rsidRPr="00764B60">
        <w:rPr>
          <w:sz w:val="28"/>
          <w:szCs w:val="28"/>
        </w:rPr>
        <w:t>Shooting bullets to earn points. If you earn 5 points you win.</w: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694C6F72" w14:textId="77777777" w:rsidR="00764B60" w:rsidRDefault="00556965" w:rsidP="00764B60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</w:t>
      </w:r>
      <w:r w:rsidR="00764B60">
        <w:rPr>
          <w:sz w:val="28"/>
          <w:szCs w:val="28"/>
        </w:rPr>
        <w:t>.</w:t>
      </w:r>
    </w:p>
    <w:p w14:paraId="6F5E7743" w14:textId="5812A75D" w:rsidR="007B4A91" w:rsidRPr="00764B60" w:rsidRDefault="00764B60" w:rsidP="00764B60">
      <w:pPr>
        <w:ind w:left="360"/>
        <w:rPr>
          <w:sz w:val="28"/>
          <w:szCs w:val="28"/>
        </w:rPr>
      </w:pPr>
      <w:r>
        <w:rPr>
          <w:sz w:val="28"/>
          <w:szCs w:val="28"/>
        </w:rPr>
        <w:t xml:space="preserve">Franny was at the shooting range with her </w:t>
      </w:r>
      <w:proofErr w:type="gramStart"/>
      <w:r>
        <w:rPr>
          <w:sz w:val="28"/>
          <w:szCs w:val="28"/>
        </w:rPr>
        <w:t>friends</w:t>
      </w:r>
      <w:proofErr w:type="gramEnd"/>
      <w:r>
        <w:rPr>
          <w:sz w:val="28"/>
          <w:szCs w:val="28"/>
        </w:rPr>
        <w:t xml:space="preserve"> shooting bullets. </w:t>
      </w:r>
      <w:r w:rsidR="00465C3D">
        <w:rPr>
          <w:sz w:val="28"/>
          <w:szCs w:val="28"/>
        </w:rPr>
        <w:t xml:space="preserve">She really liked shooting things, so she went home and did the game. She wanted you to help her create the game. </w:t>
      </w:r>
      <w:r w:rsidR="00556965" w:rsidRPr="00764B60">
        <w:rPr>
          <w:sz w:val="28"/>
          <w:szCs w:val="28"/>
        </w:rPr>
        <w:br/>
      </w:r>
      <w:r w:rsidR="00556965"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39872BE0" w:rsidR="007B4A91" w:rsidRDefault="00465C3D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un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3AC084F7" w:rsidR="007B4A91" w:rsidRDefault="00465C3D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hoot bullets.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27A5325E" w:rsidR="007B4A91" w:rsidRDefault="00465C3D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ullet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41642A88" w:rsidR="007B4A91" w:rsidRDefault="00465C3D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it something.</w:t>
            </w: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519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42"/>
        <w:gridCol w:w="4437"/>
        <w:gridCol w:w="2840"/>
      </w:tblGrid>
      <w:tr w:rsidR="007B4A91" w14:paraId="300B6EC5" w14:textId="77777777" w:rsidTr="003D378F">
        <w:trPr>
          <w:trHeight w:val="592"/>
        </w:trPr>
        <w:tc>
          <w:tcPr>
            <w:tcW w:w="124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43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 w:rsidTr="003D378F">
        <w:trPr>
          <w:trHeight w:val="889"/>
        </w:trPr>
        <w:tc>
          <w:tcPr>
            <w:tcW w:w="124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43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6DDD298D" w:rsidR="007B4A91" w:rsidRDefault="00465C3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argets</w:t>
            </w:r>
          </w:p>
        </w:tc>
        <w:tc>
          <w:tcPr>
            <w:tcW w:w="28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6E44EE2D" w:rsidR="007B4A91" w:rsidRDefault="00465C3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isappear when it got hit by a bullet. And you get a point</w:t>
            </w:r>
          </w:p>
        </w:tc>
      </w:tr>
      <w:tr w:rsidR="007B4A91" w14:paraId="449748C8" w14:textId="77777777" w:rsidTr="003D378F">
        <w:trPr>
          <w:trHeight w:val="296"/>
        </w:trPr>
        <w:tc>
          <w:tcPr>
            <w:tcW w:w="124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43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4E97D6DA" w:rsidR="007B4A91" w:rsidRDefault="00422C3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ackground</w:t>
            </w:r>
          </w:p>
        </w:tc>
        <w:tc>
          <w:tcPr>
            <w:tcW w:w="28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65E78128" w:rsidR="007B4A91" w:rsidRDefault="00422C3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on’t move</w:t>
            </w:r>
          </w:p>
        </w:tc>
      </w:tr>
      <w:tr w:rsidR="007B4A91" w14:paraId="52AD4283" w14:textId="77777777" w:rsidTr="003D378F">
        <w:trPr>
          <w:trHeight w:val="592"/>
        </w:trPr>
        <w:tc>
          <w:tcPr>
            <w:tcW w:w="124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43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40C1CE56" w:rsidR="007B4A91" w:rsidRDefault="00422C3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core</w:t>
            </w:r>
          </w:p>
        </w:tc>
        <w:tc>
          <w:tcPr>
            <w:tcW w:w="28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E0CF70A" w:rsidR="007B4A91" w:rsidRDefault="00422C3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en you hit the target</w:t>
            </w:r>
          </w:p>
        </w:tc>
      </w:tr>
      <w:tr w:rsidR="007B4A91" w14:paraId="6338AAA8" w14:textId="77777777" w:rsidTr="003D378F">
        <w:trPr>
          <w:trHeight w:val="592"/>
        </w:trPr>
        <w:tc>
          <w:tcPr>
            <w:tcW w:w="124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43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060E1DC9" w:rsidR="007B4A91" w:rsidRDefault="00422C3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ctus</w:t>
            </w:r>
          </w:p>
        </w:tc>
        <w:tc>
          <w:tcPr>
            <w:tcW w:w="28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E969677" w:rsidR="007B4A91" w:rsidRDefault="00422C3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en the bullet hits it, minus 1 point</w:t>
            </w:r>
          </w:p>
        </w:tc>
      </w:tr>
      <w:tr w:rsidR="007B4A91" w14:paraId="1F04ADBF" w14:textId="77777777" w:rsidTr="003D378F">
        <w:trPr>
          <w:trHeight w:val="592"/>
        </w:trPr>
        <w:tc>
          <w:tcPr>
            <w:tcW w:w="124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43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3DE92451" w:rsidR="007B4A91" w:rsidRDefault="00422C3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oom</w:t>
            </w:r>
          </w:p>
        </w:tc>
        <w:tc>
          <w:tcPr>
            <w:tcW w:w="28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3B6CFB1C" w:rsidR="007B4A91" w:rsidRDefault="00422C3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en it hits the target only</w:t>
            </w:r>
          </w:p>
        </w:tc>
      </w:tr>
      <w:tr w:rsidR="007B4A91" w14:paraId="36EA678C" w14:textId="77777777" w:rsidTr="003D378F">
        <w:trPr>
          <w:trHeight w:val="1471"/>
        </w:trPr>
        <w:tc>
          <w:tcPr>
            <w:tcW w:w="124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43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1B225DEF" w:rsidR="007B4A91" w:rsidRDefault="00422C3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ame over / You Win</w:t>
            </w:r>
          </w:p>
        </w:tc>
        <w:tc>
          <w:tcPr>
            <w:tcW w:w="28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D9F842" w14:textId="77777777" w:rsidR="007B4A91" w:rsidRDefault="00422C3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en you lose or your points are at 0</w:t>
            </w:r>
          </w:p>
          <w:p w14:paraId="5295AF21" w14:textId="77777777" w:rsidR="00422C3D" w:rsidRDefault="00422C3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  <w:p w14:paraId="4F98E086" w14:textId="22502AF4" w:rsidR="00422C3D" w:rsidRDefault="00422C3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en your score has reached to 5.</w:t>
            </w:r>
          </w:p>
        </w:tc>
      </w:tr>
      <w:tr w:rsidR="007B4A91" w14:paraId="6C2EE9AC" w14:textId="77777777" w:rsidTr="003D378F">
        <w:trPr>
          <w:trHeight w:val="1185"/>
        </w:trPr>
        <w:tc>
          <w:tcPr>
            <w:tcW w:w="124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43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4D7478A8" w:rsidR="007B4A91" w:rsidRDefault="003D378F" w:rsidP="003D378F">
            <w:pPr>
              <w:widowControl w:val="0"/>
              <w:spacing w:line="240" w:lineRule="auto"/>
              <w:jc w:val="right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eset Button</w:t>
            </w:r>
          </w:p>
        </w:tc>
        <w:tc>
          <w:tcPr>
            <w:tcW w:w="28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5457BDC4" w:rsidR="007B4A91" w:rsidRDefault="003D378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ppear when the game is over. When its clicker, it goes back</w:t>
            </w:r>
          </w:p>
        </w:tc>
      </w:tr>
      <w:tr w:rsidR="007B4A91" w14:paraId="43E5B110" w14:textId="77777777" w:rsidTr="003D378F">
        <w:trPr>
          <w:trHeight w:val="18"/>
        </w:trPr>
        <w:tc>
          <w:tcPr>
            <w:tcW w:w="124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3B5A0D2D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443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5B7F9B8F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05F98347" w14:textId="561ADCE6" w:rsidR="00422C3D" w:rsidRDefault="00556965" w:rsidP="00422C3D">
      <w:pPr>
        <w:numPr>
          <w:ilvl w:val="0"/>
          <w:numId w:val="4"/>
        </w:numPr>
      </w:pPr>
      <w:r w:rsidRPr="00422C3D">
        <w:rPr>
          <w:sz w:val="24"/>
          <w:szCs w:val="24"/>
        </w:rPr>
        <w:lastRenderedPageBreak/>
        <w:t xml:space="preserve">Add images of the game scenes to show each of the playing and non-playing </w:t>
      </w:r>
      <w:r w:rsidR="00422C3D">
        <w:rPr>
          <w:noProof/>
        </w:rPr>
        <w:drawing>
          <wp:inline distT="0" distB="0" distL="0" distR="0" wp14:anchorId="6A7E9B4E" wp14:editId="39C4C9BA">
            <wp:extent cx="2705100" cy="1685925"/>
            <wp:effectExtent l="0" t="0" r="0" b="9525"/>
            <wp:docPr id="1" name="Picture 1" descr="Shape,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Shape, logo&#10;&#10;Description automatically generated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05100" cy="1685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22C3D">
        <w:rPr>
          <w:noProof/>
          <w:sz w:val="28"/>
          <w:szCs w:val="28"/>
        </w:rPr>
        <w:drawing>
          <wp:inline distT="0" distB="0" distL="0" distR="0" wp14:anchorId="7517BD22" wp14:editId="0EE20342">
            <wp:extent cx="937260" cy="701896"/>
            <wp:effectExtent l="0" t="0" r="0" b="317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43640" cy="7066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D378F">
        <w:rPr>
          <w:noProof/>
          <w:sz w:val="28"/>
          <w:szCs w:val="28"/>
        </w:rPr>
        <w:drawing>
          <wp:inline distT="0" distB="0" distL="0" distR="0" wp14:anchorId="302F6FE1" wp14:editId="26E3D85E">
            <wp:extent cx="1701800" cy="1740535"/>
            <wp:effectExtent l="0" t="0" r="0" b="0"/>
            <wp:docPr id="6" name="Picture 6" descr="A picture containing q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picture containing qr code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01800" cy="1740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D378F">
        <w:rPr>
          <w:noProof/>
        </w:rPr>
        <w:drawing>
          <wp:inline distT="0" distB="0" distL="0" distR="0" wp14:anchorId="5F994170" wp14:editId="11307F15">
            <wp:extent cx="1905000" cy="1905000"/>
            <wp:effectExtent l="0" t="0" r="0" b="0"/>
            <wp:docPr id="7" name="Picture 7" descr="Text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ext, chat or text message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05000" cy="1905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22C3D">
        <w:rPr>
          <w:noProof/>
        </w:rPr>
        <w:drawing>
          <wp:inline distT="0" distB="0" distL="0" distR="0" wp14:anchorId="4C1CAD6B" wp14:editId="0FA3AE3B">
            <wp:extent cx="2194559" cy="1234440"/>
            <wp:effectExtent l="0" t="0" r="0" b="3810"/>
            <wp:docPr id="4" name="Picture 4" descr="A picture containing background patter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picture containing background pattern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97037" cy="12358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3F11E7" w14:textId="77777777" w:rsidR="00556965" w:rsidRDefault="00556965"/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7C9E10E8" w14:textId="0C881489" w:rsidR="007B4A91" w:rsidRDefault="007B4A91" w:rsidP="003D378F">
      <w:pPr>
        <w:rPr>
          <w:sz w:val="28"/>
          <w:szCs w:val="28"/>
        </w:rPr>
      </w:pPr>
    </w:p>
    <w:p w14:paraId="5B887F52" w14:textId="3B212A80" w:rsidR="003D378F" w:rsidRPr="003D378F" w:rsidRDefault="003D378F" w:rsidP="003D378F">
      <w:pPr>
        <w:rPr>
          <w:sz w:val="28"/>
          <w:szCs w:val="28"/>
        </w:rPr>
      </w:pPr>
      <w:r>
        <w:rPr>
          <w:sz w:val="28"/>
          <w:szCs w:val="28"/>
        </w:rPr>
        <w:t>By making it more fun.</w:t>
      </w:r>
    </w:p>
    <w:sectPr w:rsidR="003D378F" w:rsidRPr="003D378F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3D378F"/>
    <w:rsid w:val="00422C3D"/>
    <w:rsid w:val="00465C3D"/>
    <w:rsid w:val="00556965"/>
    <w:rsid w:val="00764B60"/>
    <w:rsid w:val="007B4A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11ED579-2A07-4564-8F65-2DEFA82660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4</Pages>
  <Words>258</Words>
  <Characters>147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Ethan Tan</cp:lastModifiedBy>
  <cp:revision>2</cp:revision>
  <dcterms:created xsi:type="dcterms:W3CDTF">2021-12-07T21:33:00Z</dcterms:created>
  <dcterms:modified xsi:type="dcterms:W3CDTF">2021-12-07T21:33:00Z</dcterms:modified>
</cp:coreProperties>
</file>